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7306B" w:rsidRPr="00203182" w14:paraId="3530F904" w14:textId="77777777" w:rsidTr="009730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vAlign w:val="center"/>
          </w:tcPr>
          <w:p w14:paraId="25BBEAF1" w14:textId="47FF73A9" w:rsidR="0097306B" w:rsidRPr="00B27869" w:rsidRDefault="0097306B" w:rsidP="00B27869">
            <w:pPr>
              <w:pStyle w:val="NoSpacing"/>
              <w:jc w:val="center"/>
              <w:rPr>
                <w:rFonts w:cs="Arial"/>
                <w:b w:val="0"/>
                <w:bCs w:val="0"/>
                <w:sz w:val="28"/>
                <w:szCs w:val="28"/>
              </w:rPr>
            </w:pPr>
            <w:r w:rsidRPr="00AD4200">
              <w:rPr>
                <w:rFonts w:cs="Arial"/>
                <w:sz w:val="28"/>
                <w:szCs w:val="28"/>
              </w:rPr>
              <w:t>Create your own GOOS bin</w:t>
            </w:r>
          </w:p>
        </w:tc>
      </w:tr>
      <w:tr w:rsidR="0084346D" w:rsidRPr="00203182" w14:paraId="0E45F235" w14:textId="77777777" w:rsidTr="00F406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4068C477" w14:textId="77777777" w:rsidR="0084346D" w:rsidRPr="007D0A8B" w:rsidRDefault="0084346D" w:rsidP="00F610B7">
            <w:pPr>
              <w:pStyle w:val="NoSpacing"/>
              <w:rPr>
                <w:rFonts w:cs="Arial"/>
              </w:rPr>
            </w:pPr>
            <w:r w:rsidRPr="007D0A8B">
              <w:rPr>
                <w:rFonts w:cs="Arial"/>
              </w:rPr>
              <w:t>Objective:</w:t>
            </w:r>
          </w:p>
        </w:tc>
      </w:tr>
      <w:tr w:rsidR="0084346D" w:rsidRPr="00203182" w14:paraId="50FE03E9" w14:textId="77777777" w:rsidTr="00F406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5C56FEAB" w14:textId="77777777" w:rsidR="007D0A8B" w:rsidRPr="007D0A8B" w:rsidRDefault="007D0A8B" w:rsidP="007D0A8B">
            <w:pPr>
              <w:pStyle w:val="NoSpacing"/>
              <w:rPr>
                <w:rFonts w:cs="Arial"/>
                <w:b w:val="0"/>
                <w:bCs w:val="0"/>
              </w:rPr>
            </w:pPr>
            <w:r w:rsidRPr="007D0A8B">
              <w:rPr>
                <w:rFonts w:cs="Arial"/>
                <w:b w:val="0"/>
                <w:bCs w:val="0"/>
              </w:rPr>
              <w:t>Create a GOOS (good on one side) paper bin for home or school.</w:t>
            </w:r>
          </w:p>
          <w:p w14:paraId="59FD61D3" w14:textId="77777777" w:rsidR="0084346D" w:rsidRDefault="007D0A8B" w:rsidP="007D0A8B">
            <w:pPr>
              <w:pStyle w:val="NoSpacing"/>
              <w:rPr>
                <w:rFonts w:cs="Arial"/>
              </w:rPr>
            </w:pPr>
            <w:r w:rsidRPr="007D0A8B">
              <w:rPr>
                <w:rFonts w:cs="Arial"/>
                <w:b w:val="0"/>
                <w:bCs w:val="0"/>
              </w:rPr>
              <w:t>GOOS paper is paper that has been used on one side but is blank and still usable on the other side. A GOOS paper bin is a designated place to collect and store your GOOS paper.</w:t>
            </w:r>
          </w:p>
          <w:p w14:paraId="6B55ADEB" w14:textId="6B84A00F" w:rsidR="007D0A8B" w:rsidRPr="00203182" w:rsidRDefault="007D0A8B" w:rsidP="007D0A8B">
            <w:pPr>
              <w:pStyle w:val="NoSpacing"/>
              <w:rPr>
                <w:rFonts w:cs="Arial"/>
                <w:b w:val="0"/>
                <w:bCs w:val="0"/>
              </w:rPr>
            </w:pPr>
          </w:p>
        </w:tc>
      </w:tr>
      <w:tr w:rsidR="0084346D" w:rsidRPr="00203182" w14:paraId="6FC2EF82" w14:textId="77777777" w:rsidTr="00F406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3BE8DF15" w14:textId="6CFCD048" w:rsidR="0084346D" w:rsidRPr="007D0A8B" w:rsidRDefault="00C15FC0" w:rsidP="00F610B7">
            <w:pPr>
              <w:pStyle w:val="NoSpacing"/>
              <w:rPr>
                <w:rFonts w:cs="Arial"/>
              </w:rPr>
            </w:pPr>
            <w:r>
              <w:rPr>
                <w:rFonts w:cs="Arial"/>
              </w:rPr>
              <w:t>Materials</w:t>
            </w:r>
            <w:r w:rsidR="0084346D" w:rsidRPr="007D0A8B">
              <w:rPr>
                <w:rFonts w:cs="Arial"/>
              </w:rPr>
              <w:t>:</w:t>
            </w:r>
          </w:p>
        </w:tc>
      </w:tr>
      <w:tr w:rsidR="0084346D" w:rsidRPr="00203182" w14:paraId="4BB98A0B" w14:textId="77777777" w:rsidTr="00F406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06528C05" w14:textId="2B17C3D1" w:rsidR="00C15FC0" w:rsidRPr="00825A98" w:rsidRDefault="00C15FC0" w:rsidP="00C15FC0">
            <w:pPr>
              <w:pStyle w:val="NoSpacing"/>
              <w:numPr>
                <w:ilvl w:val="0"/>
                <w:numId w:val="18"/>
              </w:numPr>
              <w:rPr>
                <w:rFonts w:cs="Arial"/>
                <w:b w:val="0"/>
                <w:bCs w:val="0"/>
              </w:rPr>
            </w:pPr>
            <w:r w:rsidRPr="00C15FC0">
              <w:rPr>
                <w:rFonts w:cs="Arial"/>
                <w:b w:val="0"/>
                <w:bCs w:val="0"/>
              </w:rPr>
              <w:t>A box or folder</w:t>
            </w:r>
          </w:p>
          <w:p w14:paraId="49BFFF05" w14:textId="27656323" w:rsidR="00825A98" w:rsidRPr="00C15FC0" w:rsidRDefault="00825A98" w:rsidP="00C15FC0">
            <w:pPr>
              <w:pStyle w:val="NoSpacing"/>
              <w:numPr>
                <w:ilvl w:val="0"/>
                <w:numId w:val="18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Paper</w:t>
            </w:r>
          </w:p>
          <w:p w14:paraId="27D23ECF" w14:textId="2D11FA80" w:rsidR="00C15FC0" w:rsidRPr="00C15FC0" w:rsidRDefault="00C15FC0" w:rsidP="00C15FC0">
            <w:pPr>
              <w:pStyle w:val="NoSpacing"/>
              <w:numPr>
                <w:ilvl w:val="0"/>
                <w:numId w:val="18"/>
              </w:numPr>
              <w:rPr>
                <w:rFonts w:cs="Arial"/>
                <w:b w:val="0"/>
                <w:bCs w:val="0"/>
              </w:rPr>
            </w:pPr>
            <w:r w:rsidRPr="00C15FC0">
              <w:rPr>
                <w:rFonts w:cs="Arial"/>
                <w:b w:val="0"/>
                <w:bCs w:val="0"/>
              </w:rPr>
              <w:t xml:space="preserve">Paint, markers, pencil crayons, or anything you want to use to decorate your box or folder </w:t>
            </w:r>
          </w:p>
          <w:p w14:paraId="44E0FD00" w14:textId="7FBF2D87" w:rsidR="0084346D" w:rsidRPr="0097306B" w:rsidRDefault="00C15FC0" w:rsidP="0097306B">
            <w:pPr>
              <w:pStyle w:val="NoSpacing"/>
              <w:numPr>
                <w:ilvl w:val="0"/>
                <w:numId w:val="18"/>
              </w:numPr>
              <w:rPr>
                <w:rFonts w:cs="Arial"/>
                <w:b w:val="0"/>
                <w:bCs w:val="0"/>
              </w:rPr>
            </w:pPr>
            <w:r w:rsidRPr="00C15FC0">
              <w:rPr>
                <w:rFonts w:cs="Arial"/>
                <w:b w:val="0"/>
                <w:bCs w:val="0"/>
              </w:rPr>
              <w:t>Gather materials to personalize your folder or make a box that represents your class</w:t>
            </w:r>
          </w:p>
          <w:p w14:paraId="0656D1C1" w14:textId="77777777" w:rsidR="0084346D" w:rsidRPr="00203182" w:rsidRDefault="0084346D" w:rsidP="00F610B7">
            <w:pPr>
              <w:rPr>
                <w:rFonts w:cs="Arial"/>
                <w:b w:val="0"/>
                <w:bCs w:val="0"/>
              </w:rPr>
            </w:pPr>
          </w:p>
        </w:tc>
      </w:tr>
      <w:tr w:rsidR="0084346D" w:rsidRPr="00203182" w14:paraId="799E5A26" w14:textId="77777777" w:rsidTr="00F406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27F192ED" w14:textId="531E57C0" w:rsidR="0084346D" w:rsidRPr="007D0A8B" w:rsidRDefault="00C15FC0" w:rsidP="00F610B7">
            <w:pPr>
              <w:pStyle w:val="NoSpacing"/>
              <w:rPr>
                <w:rFonts w:cs="Arial"/>
              </w:rPr>
            </w:pPr>
            <w:r>
              <w:rPr>
                <w:rFonts w:cs="Arial"/>
              </w:rPr>
              <w:t>Activity</w:t>
            </w:r>
            <w:r w:rsidR="0084346D" w:rsidRPr="007D0A8B">
              <w:rPr>
                <w:rFonts w:cs="Arial"/>
              </w:rPr>
              <w:t>:</w:t>
            </w:r>
          </w:p>
        </w:tc>
      </w:tr>
      <w:tr w:rsidR="0084346D" w:rsidRPr="00203182" w14:paraId="5B8EF7D0" w14:textId="77777777" w:rsidTr="00F406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04555A2C" w14:textId="282FDEB0" w:rsidR="00C15FC0" w:rsidRPr="00257AFE" w:rsidRDefault="0008343E" w:rsidP="006C3C8A">
            <w:pPr>
              <w:pStyle w:val="NoSpacing"/>
              <w:numPr>
                <w:ilvl w:val="0"/>
                <w:numId w:val="21"/>
              </w:numPr>
              <w:rPr>
                <w:rFonts w:cs="Arial"/>
                <w:b w:val="0"/>
                <w:bCs w:val="0"/>
              </w:rPr>
            </w:pPr>
            <w:r w:rsidRPr="00257AFE">
              <w:rPr>
                <w:rFonts w:cs="Arial"/>
                <w:b w:val="0"/>
                <w:bCs w:val="0"/>
              </w:rPr>
              <w:t>Ask students what the</w:t>
            </w:r>
            <w:r w:rsidR="00DC25F4" w:rsidRPr="00257AFE">
              <w:rPr>
                <w:rFonts w:cs="Arial"/>
                <w:b w:val="0"/>
                <w:bCs w:val="0"/>
              </w:rPr>
              <w:t>y think the</w:t>
            </w:r>
            <w:r w:rsidRPr="00257AFE">
              <w:rPr>
                <w:rFonts w:cs="Arial"/>
                <w:b w:val="0"/>
                <w:bCs w:val="0"/>
              </w:rPr>
              <w:t xml:space="preserve"> 3R’s (Reduce, Reuse, Recycle) </w:t>
            </w:r>
            <w:r w:rsidR="00DC25F4" w:rsidRPr="00257AFE">
              <w:rPr>
                <w:rFonts w:cs="Arial"/>
                <w:b w:val="0"/>
                <w:bCs w:val="0"/>
              </w:rPr>
              <w:t xml:space="preserve">mean and to provide examples of each. </w:t>
            </w:r>
          </w:p>
          <w:p w14:paraId="7B113FF1" w14:textId="575368C3" w:rsidR="003000EC" w:rsidRPr="003000EC" w:rsidRDefault="003000EC" w:rsidP="00096CD9">
            <w:pPr>
              <w:pStyle w:val="NoSpacing"/>
              <w:ind w:left="360"/>
              <w:rPr>
                <w:rFonts w:cs="Arial"/>
                <w:b w:val="0"/>
                <w:bCs w:val="0"/>
              </w:rPr>
            </w:pPr>
            <w:r w:rsidRPr="003000EC">
              <w:rPr>
                <w:rFonts w:cs="Arial"/>
                <w:b w:val="0"/>
                <w:bCs w:val="0"/>
              </w:rPr>
              <w:t>Explain the 3R’s to students:</w:t>
            </w:r>
          </w:p>
          <w:p w14:paraId="5FCEF450" w14:textId="45A732A6" w:rsidR="003000EC" w:rsidRPr="003000EC" w:rsidRDefault="003000EC" w:rsidP="003000EC">
            <w:pPr>
              <w:pStyle w:val="NoSpacing"/>
              <w:numPr>
                <w:ilvl w:val="0"/>
                <w:numId w:val="19"/>
              </w:numPr>
              <w:rPr>
                <w:rFonts w:cs="Arial"/>
                <w:b w:val="0"/>
                <w:bCs w:val="0"/>
              </w:rPr>
            </w:pPr>
            <w:r w:rsidRPr="003000EC">
              <w:rPr>
                <w:rFonts w:cs="Arial"/>
                <w:b w:val="0"/>
                <w:bCs w:val="0"/>
              </w:rPr>
              <w:t xml:space="preserve">Reduce means to make less of something. </w:t>
            </w:r>
            <w:r w:rsidR="00AD4200">
              <w:rPr>
                <w:rFonts w:cs="Arial"/>
                <w:b w:val="0"/>
                <w:bCs w:val="0"/>
              </w:rPr>
              <w:t>W</w:t>
            </w:r>
            <w:r w:rsidRPr="003000EC">
              <w:rPr>
                <w:rFonts w:cs="Arial"/>
                <w:b w:val="0"/>
                <w:bCs w:val="0"/>
              </w:rPr>
              <w:t>e can reduce our garbage by making smart choices so that we don’t have so many things that need to be thrown away</w:t>
            </w:r>
          </w:p>
          <w:p w14:paraId="217F9355" w14:textId="589F7087" w:rsidR="003000EC" w:rsidRPr="003000EC" w:rsidRDefault="003000EC" w:rsidP="003000EC">
            <w:pPr>
              <w:pStyle w:val="NoSpacing"/>
              <w:numPr>
                <w:ilvl w:val="0"/>
                <w:numId w:val="19"/>
              </w:numPr>
              <w:rPr>
                <w:rFonts w:cs="Arial"/>
                <w:b w:val="0"/>
                <w:bCs w:val="0"/>
              </w:rPr>
            </w:pPr>
            <w:r w:rsidRPr="003000EC">
              <w:rPr>
                <w:rFonts w:cs="Arial"/>
                <w:b w:val="0"/>
                <w:bCs w:val="0"/>
              </w:rPr>
              <w:t xml:space="preserve">Reuse means to use </w:t>
            </w:r>
            <w:r w:rsidR="00AD4200">
              <w:rPr>
                <w:rFonts w:cs="Arial"/>
                <w:b w:val="0"/>
                <w:bCs w:val="0"/>
              </w:rPr>
              <w:t xml:space="preserve">items </w:t>
            </w:r>
            <w:r w:rsidRPr="003000EC">
              <w:rPr>
                <w:rFonts w:cs="Arial"/>
                <w:b w:val="0"/>
                <w:bCs w:val="0"/>
              </w:rPr>
              <w:t>over and over again. Ex. Students using a reusable water bottle instead of single use plastic waste bottle</w:t>
            </w:r>
          </w:p>
          <w:p w14:paraId="3643D76E" w14:textId="53C65C76" w:rsidR="003000EC" w:rsidRPr="00257AFE" w:rsidRDefault="003000EC" w:rsidP="003000EC">
            <w:pPr>
              <w:pStyle w:val="NoSpacing"/>
              <w:numPr>
                <w:ilvl w:val="0"/>
                <w:numId w:val="19"/>
              </w:numPr>
              <w:rPr>
                <w:rFonts w:cs="Arial"/>
                <w:b w:val="0"/>
                <w:bCs w:val="0"/>
              </w:rPr>
            </w:pPr>
            <w:r w:rsidRPr="003000EC">
              <w:rPr>
                <w:rFonts w:cs="Arial"/>
                <w:b w:val="0"/>
                <w:bCs w:val="0"/>
              </w:rPr>
              <w:t>Recycle means to use old waste and to make new things out of it. Ex. When we recycle paper, it gets turned into new paper.</w:t>
            </w:r>
          </w:p>
          <w:p w14:paraId="6F882F81" w14:textId="5F841CA9" w:rsidR="00BE46C1" w:rsidRPr="00257AFE" w:rsidRDefault="00BE46C1" w:rsidP="00BE46C1">
            <w:pPr>
              <w:pStyle w:val="NoSpacing"/>
              <w:rPr>
                <w:rFonts w:cs="Arial"/>
                <w:b w:val="0"/>
                <w:bCs w:val="0"/>
              </w:rPr>
            </w:pPr>
          </w:p>
          <w:p w14:paraId="6CADCCB8" w14:textId="2D4C22A6" w:rsidR="00BE46C1" w:rsidRPr="00257AFE" w:rsidRDefault="00BE46C1" w:rsidP="00096CD9">
            <w:pPr>
              <w:pStyle w:val="NoSpacing"/>
              <w:numPr>
                <w:ilvl w:val="0"/>
                <w:numId w:val="21"/>
              </w:numPr>
              <w:rPr>
                <w:rFonts w:cs="Arial"/>
                <w:b w:val="0"/>
                <w:bCs w:val="0"/>
              </w:rPr>
            </w:pPr>
            <w:r w:rsidRPr="00257AFE">
              <w:rPr>
                <w:rFonts w:cs="Arial"/>
                <w:b w:val="0"/>
                <w:bCs w:val="0"/>
              </w:rPr>
              <w:t>Explain the idea of a GOOS bin to students</w:t>
            </w:r>
            <w:r w:rsidR="00DC25F4" w:rsidRPr="00257AFE">
              <w:rPr>
                <w:rFonts w:cs="Arial"/>
                <w:b w:val="0"/>
                <w:bCs w:val="0"/>
              </w:rPr>
              <w:t xml:space="preserve"> and ask them to determine which of the 3R’s does a GOOS Bin represent.</w:t>
            </w:r>
          </w:p>
          <w:p w14:paraId="7DDE723E" w14:textId="74FCEA22" w:rsidR="009B1962" w:rsidRPr="00257AFE" w:rsidRDefault="009B1962" w:rsidP="009B1962">
            <w:pPr>
              <w:pStyle w:val="NoSpacing"/>
              <w:numPr>
                <w:ilvl w:val="0"/>
                <w:numId w:val="22"/>
              </w:numPr>
              <w:rPr>
                <w:rFonts w:cs="Arial"/>
                <w:b w:val="0"/>
                <w:bCs w:val="0"/>
              </w:rPr>
            </w:pPr>
            <w:r w:rsidRPr="00257AFE">
              <w:rPr>
                <w:rFonts w:cs="Arial"/>
                <w:b w:val="0"/>
                <w:bCs w:val="0"/>
              </w:rPr>
              <w:t xml:space="preserve">There are no wrong answers, the GOOS bin can represent </w:t>
            </w:r>
            <w:r w:rsidR="00996917" w:rsidRPr="00257AFE">
              <w:rPr>
                <w:rFonts w:cs="Arial"/>
                <w:b w:val="0"/>
                <w:bCs w:val="0"/>
              </w:rPr>
              <w:t>Reduce, Reuse, and Recycle.</w:t>
            </w:r>
          </w:p>
          <w:p w14:paraId="0602EE7D" w14:textId="19FCB2BF" w:rsidR="004E71BC" w:rsidRPr="00257AFE" w:rsidRDefault="004E71BC" w:rsidP="009B1962">
            <w:pPr>
              <w:pStyle w:val="NoSpacing"/>
              <w:numPr>
                <w:ilvl w:val="0"/>
                <w:numId w:val="22"/>
              </w:numPr>
              <w:rPr>
                <w:rFonts w:cs="Arial"/>
                <w:b w:val="0"/>
                <w:bCs w:val="0"/>
              </w:rPr>
            </w:pPr>
            <w:r w:rsidRPr="00257AFE">
              <w:rPr>
                <w:rFonts w:cs="Arial"/>
                <w:b w:val="0"/>
                <w:bCs w:val="0"/>
              </w:rPr>
              <w:t>Discuss with students why</w:t>
            </w:r>
            <w:r w:rsidR="0093323F" w:rsidRPr="00257AFE">
              <w:rPr>
                <w:rFonts w:cs="Arial"/>
                <w:b w:val="0"/>
                <w:bCs w:val="0"/>
              </w:rPr>
              <w:t xml:space="preserve"> creating a GOOS bin is beneficial. </w:t>
            </w:r>
          </w:p>
          <w:p w14:paraId="5AE5FB53" w14:textId="77777777" w:rsidR="00257AFE" w:rsidRPr="00257AFE" w:rsidRDefault="00257AFE" w:rsidP="00257AFE">
            <w:pPr>
              <w:pStyle w:val="NoSpacing"/>
              <w:ind w:left="720"/>
              <w:rPr>
                <w:rFonts w:cs="Arial"/>
                <w:b w:val="0"/>
                <w:bCs w:val="0"/>
              </w:rPr>
            </w:pPr>
          </w:p>
          <w:p w14:paraId="7F56FFE2" w14:textId="72950B7A" w:rsidR="00DC25F4" w:rsidRPr="00257AFE" w:rsidRDefault="00996917" w:rsidP="00257AFE">
            <w:pPr>
              <w:pStyle w:val="NoSpacing"/>
              <w:numPr>
                <w:ilvl w:val="0"/>
                <w:numId w:val="21"/>
              </w:numPr>
              <w:rPr>
                <w:rFonts w:cs="Arial"/>
                <w:b w:val="0"/>
                <w:bCs w:val="0"/>
              </w:rPr>
            </w:pPr>
            <w:r w:rsidRPr="00257AFE">
              <w:rPr>
                <w:rFonts w:cs="Arial"/>
                <w:b w:val="0"/>
                <w:bCs w:val="0"/>
              </w:rPr>
              <w:t>Direct students to use materials gathered to create their own GOOS bins for use at home or school.</w:t>
            </w:r>
          </w:p>
          <w:p w14:paraId="2E904487" w14:textId="5CFAAD66" w:rsidR="00BD38BC" w:rsidRPr="00BD38BC" w:rsidRDefault="00BD38BC" w:rsidP="004E71BC">
            <w:pPr>
              <w:pStyle w:val="NoSpacing"/>
              <w:numPr>
                <w:ilvl w:val="0"/>
                <w:numId w:val="20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 xml:space="preserve">Ask students to </w:t>
            </w:r>
            <w:r w:rsidR="002A643D">
              <w:rPr>
                <w:rFonts w:cs="Arial"/>
                <w:b w:val="0"/>
                <w:bCs w:val="0"/>
              </w:rPr>
              <w:t xml:space="preserve">use their imagination to design bins or to search </w:t>
            </w:r>
            <w:r>
              <w:rPr>
                <w:rFonts w:cs="Arial"/>
                <w:b w:val="0"/>
                <w:bCs w:val="0"/>
              </w:rPr>
              <w:t>the internet for designs</w:t>
            </w:r>
          </w:p>
          <w:p w14:paraId="2DA42C6F" w14:textId="01AAE76D" w:rsidR="004E71BC" w:rsidRPr="00257AFE" w:rsidRDefault="00BD38BC" w:rsidP="004E71BC">
            <w:pPr>
              <w:pStyle w:val="NoSpacing"/>
              <w:numPr>
                <w:ilvl w:val="0"/>
                <w:numId w:val="20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Encourage students to r</w:t>
            </w:r>
            <w:r w:rsidR="002E0420">
              <w:rPr>
                <w:rFonts w:cs="Arial"/>
                <w:b w:val="0"/>
                <w:bCs w:val="0"/>
              </w:rPr>
              <w:t>euse materials they already have</w:t>
            </w:r>
          </w:p>
          <w:p w14:paraId="1C3AD7F9" w14:textId="187C381D" w:rsidR="00257AFE" w:rsidRDefault="00257AFE" w:rsidP="00257AFE">
            <w:pPr>
              <w:pStyle w:val="NoSpacing"/>
              <w:rPr>
                <w:rFonts w:cs="Arial"/>
              </w:rPr>
            </w:pPr>
          </w:p>
          <w:p w14:paraId="7726CC0A" w14:textId="79BCE290" w:rsidR="002E0420" w:rsidRPr="00C64C0E" w:rsidRDefault="00257AFE" w:rsidP="002E0420">
            <w:pPr>
              <w:pStyle w:val="NoSpacing"/>
              <w:numPr>
                <w:ilvl w:val="0"/>
                <w:numId w:val="21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Once completed, ask students to share their des</w:t>
            </w:r>
            <w:r w:rsidR="002E0420">
              <w:rPr>
                <w:rFonts w:cs="Arial"/>
                <w:b w:val="0"/>
                <w:bCs w:val="0"/>
              </w:rPr>
              <w:t xml:space="preserve">igns with each other and to </w:t>
            </w:r>
            <w:r w:rsidR="00C64C0E">
              <w:rPr>
                <w:rFonts w:cs="Arial"/>
                <w:b w:val="0"/>
                <w:bCs w:val="0"/>
              </w:rPr>
              <w:t>use it at home</w:t>
            </w:r>
          </w:p>
          <w:p w14:paraId="3A5BAC16" w14:textId="148AFDF8" w:rsidR="00C64C0E" w:rsidRPr="00F178AF" w:rsidRDefault="00C64C0E" w:rsidP="00C64C0E">
            <w:pPr>
              <w:pStyle w:val="NoSpacing"/>
              <w:numPr>
                <w:ilvl w:val="0"/>
                <w:numId w:val="20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 xml:space="preserve">At home: Direct </w:t>
            </w:r>
            <w:r w:rsidR="00F178AF">
              <w:rPr>
                <w:rFonts w:cs="Arial"/>
                <w:b w:val="0"/>
                <w:bCs w:val="0"/>
              </w:rPr>
              <w:t>students to place their GOOS bins next to their recycling bin or near their desk or working area at home.</w:t>
            </w:r>
          </w:p>
          <w:p w14:paraId="4F7AA9D2" w14:textId="3B06BF8A" w:rsidR="00F178AF" w:rsidRPr="002E0420" w:rsidRDefault="00F178AF" w:rsidP="00C64C0E">
            <w:pPr>
              <w:pStyle w:val="NoSpacing"/>
              <w:numPr>
                <w:ilvl w:val="0"/>
                <w:numId w:val="20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At school: Direct students to place their GOOS bins underneath their desks</w:t>
            </w:r>
            <w:r w:rsidR="00D3697B">
              <w:rPr>
                <w:rFonts w:cs="Arial"/>
                <w:b w:val="0"/>
                <w:bCs w:val="0"/>
              </w:rPr>
              <w:t>. If students create a GOOS folder, it can be stored in their desks.</w:t>
            </w:r>
          </w:p>
          <w:p w14:paraId="356AC186" w14:textId="2A1F8DD0" w:rsidR="0084346D" w:rsidRPr="00257AFE" w:rsidRDefault="0084346D" w:rsidP="00C15FC0">
            <w:pPr>
              <w:pStyle w:val="NoSpacing"/>
              <w:rPr>
                <w:rFonts w:cs="Arial"/>
                <w:b w:val="0"/>
                <w:bCs w:val="0"/>
              </w:rPr>
            </w:pPr>
          </w:p>
        </w:tc>
      </w:tr>
    </w:tbl>
    <w:p w14:paraId="60DC46E9" w14:textId="6983E9B8" w:rsidR="0084346D" w:rsidRDefault="00B27869" w:rsidP="00AD4200">
      <w:r w:rsidRPr="00B27869">
        <w:drawing>
          <wp:anchor distT="0" distB="0" distL="114300" distR="114300" simplePos="0" relativeHeight="251719680" behindDoc="1" locked="0" layoutInCell="1" allowOverlap="1" wp14:anchorId="7DEEE247" wp14:editId="5E444BEA">
            <wp:simplePos x="0" y="0"/>
            <wp:positionH relativeFrom="column">
              <wp:posOffset>5181600</wp:posOffset>
            </wp:positionH>
            <wp:positionV relativeFrom="paragraph">
              <wp:posOffset>351790</wp:posOffset>
            </wp:positionV>
            <wp:extent cx="1315190" cy="1554480"/>
            <wp:effectExtent l="0" t="0" r="0" b="7620"/>
            <wp:wrapTight wrapText="bothSides">
              <wp:wrapPolygon edited="0">
                <wp:start x="0" y="0"/>
                <wp:lineTo x="0" y="21441"/>
                <wp:lineTo x="21277" y="21441"/>
                <wp:lineTo x="2127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519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7869">
        <w:drawing>
          <wp:anchor distT="0" distB="0" distL="114300" distR="114300" simplePos="0" relativeHeight="251637760" behindDoc="0" locked="0" layoutInCell="1" allowOverlap="1" wp14:anchorId="4DDB5B10" wp14:editId="73CE6D3C">
            <wp:simplePos x="0" y="0"/>
            <wp:positionH relativeFrom="column">
              <wp:posOffset>257175</wp:posOffset>
            </wp:positionH>
            <wp:positionV relativeFrom="paragraph">
              <wp:posOffset>1119505</wp:posOffset>
            </wp:positionV>
            <wp:extent cx="948690" cy="822960"/>
            <wp:effectExtent l="0" t="0" r="0" b="0"/>
            <wp:wrapNone/>
            <wp:docPr id="5" name="Picture 4" descr="A picture containing mug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0162EEA-12C8-4168-8DD1-574752FB40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picture containing mug&#10;&#10;Description automatically generated">
                      <a:extLst>
                        <a:ext uri="{FF2B5EF4-FFF2-40B4-BE49-F238E27FC236}">
                          <a16:creationId xmlns:a16="http://schemas.microsoft.com/office/drawing/2014/main" id="{10162EEA-12C8-4168-8DD1-574752FB40E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ackgroundRemoval t="10000" b="90000" l="10000" r="90000">
                                  <a14:foregroundMark x1="68835" y1="36563" x2="70732" y2="34688"/>
                                  <a14:foregroundMark x1="73984" y1="26563" x2="76423" y2="29375"/>
                                  <a14:foregroundMark x1="75881" y1="28125" x2="69648" y2="18125"/>
                                  <a14:foregroundMark x1="76965" y1="26563" x2="75339" y2="14375"/>
                                  <a14:foregroundMark x1="78591" y1="26563" x2="81301" y2="16250"/>
                                  <a14:foregroundMark x1="79675" y1="24688" x2="84824" y2="18125"/>
                                  <a14:foregroundMark x1="88889" y1="17500" x2="89973" y2="19688"/>
                                  <a14:foregroundMark x1="19241" y1="58125" x2="20867" y2="73125"/>
                                  <a14:foregroundMark x1="18157" y1="65313" x2="20325" y2="76250"/>
                                  <a14:foregroundMark x1="52033" y1="57500" x2="56098" y2="55937"/>
                                  <a14:foregroundMark x1="46883" y1="59375" x2="55827" y2="61250"/>
                                  <a14:foregroundMark x1="60976" y1="55313" x2="64499" y2="56875"/>
                                  <a14:foregroundMark x1="64499" y1="58125" x2="63957" y2="53438"/>
                                  <a14:foregroundMark x1="65041" y1="52188" x2="66125" y2="58125"/>
                                  <a14:foregroundMark x1="67209" y1="37813" x2="24119" y2="41250"/>
                                  <a14:foregroundMark x1="20325" y1="41250" x2="36585" y2="42188"/>
                                  <a14:foregroundMark x1="22764" y1="39063" x2="58266" y2="38438"/>
                                  <a14:foregroundMark x1="58266" y1="38438" x2="68293" y2="38438"/>
                                  <a14:foregroundMark x1="18428" y1="40625" x2="70190" y2="35000"/>
                                </a14:backgroundRemoval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869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27869">
        <w:drawing>
          <wp:anchor distT="0" distB="0" distL="114300" distR="114300" simplePos="0" relativeHeight="251677696" behindDoc="1" locked="0" layoutInCell="1" allowOverlap="1" wp14:anchorId="2DE8BD7C" wp14:editId="16C8D64B">
            <wp:simplePos x="0" y="0"/>
            <wp:positionH relativeFrom="column">
              <wp:posOffset>-685800</wp:posOffset>
            </wp:positionH>
            <wp:positionV relativeFrom="paragraph">
              <wp:posOffset>421640</wp:posOffset>
            </wp:positionV>
            <wp:extent cx="1195070" cy="1371600"/>
            <wp:effectExtent l="0" t="0" r="5080" b="0"/>
            <wp:wrapTight wrapText="bothSides">
              <wp:wrapPolygon edited="0">
                <wp:start x="0" y="0"/>
                <wp:lineTo x="0" y="21300"/>
                <wp:lineTo x="21348" y="21300"/>
                <wp:lineTo x="2134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507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4346D" w:rsidSect="008C7823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8E1E97" w14:textId="77777777" w:rsidR="009C5770" w:rsidRDefault="009C5770" w:rsidP="009C5770">
      <w:pPr>
        <w:spacing w:after="0" w:line="240" w:lineRule="auto"/>
      </w:pPr>
      <w:r>
        <w:separator/>
      </w:r>
    </w:p>
  </w:endnote>
  <w:endnote w:type="continuationSeparator" w:id="0">
    <w:p w14:paraId="04F2184C" w14:textId="77777777" w:rsidR="009C5770" w:rsidRDefault="009C5770" w:rsidP="009C57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eutra Text Alt">
    <w:altName w:val="Calibri"/>
    <w:charset w:val="00"/>
    <w:family w:val="auto"/>
    <w:pitch w:val="variable"/>
    <w:sig w:usb0="800000AF" w:usb1="4000204A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C4277B" w14:textId="77777777" w:rsidR="009C5770" w:rsidRDefault="009C5770" w:rsidP="009C5770">
      <w:pPr>
        <w:spacing w:after="0" w:line="240" w:lineRule="auto"/>
      </w:pPr>
      <w:r>
        <w:separator/>
      </w:r>
    </w:p>
  </w:footnote>
  <w:footnote w:type="continuationSeparator" w:id="0">
    <w:p w14:paraId="08531E25" w14:textId="77777777" w:rsidR="009C5770" w:rsidRDefault="009C5770" w:rsidP="009C57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CE9455" w14:textId="1B48FC58" w:rsidR="00F430C3" w:rsidRPr="00F430C3" w:rsidRDefault="008266F1" w:rsidP="00F430C3">
    <w:pPr>
      <w:pStyle w:val="Header"/>
      <w:jc w:val="right"/>
      <w:rPr>
        <w:sz w:val="28"/>
        <w:szCs w:val="28"/>
      </w:rPr>
    </w:pPr>
    <w:r>
      <w:rPr>
        <w:rFonts w:ascii="Arial" w:eastAsia="Neutra Text Alt" w:hAnsi="Arial" w:cs="Arial"/>
        <w:b/>
        <w:bCs/>
        <w:noProof/>
        <w:sz w:val="24"/>
        <w:szCs w:val="28"/>
      </w:rPr>
      <w:drawing>
        <wp:anchor distT="0" distB="0" distL="114300" distR="114300" simplePos="0" relativeHeight="251595776" behindDoc="0" locked="0" layoutInCell="1" allowOverlap="1" wp14:anchorId="5A05719E" wp14:editId="58793ACA">
          <wp:simplePos x="0" y="0"/>
          <wp:positionH relativeFrom="margin">
            <wp:posOffset>-790575</wp:posOffset>
          </wp:positionH>
          <wp:positionV relativeFrom="margin">
            <wp:posOffset>-800100</wp:posOffset>
          </wp:positionV>
          <wp:extent cx="1047750" cy="561340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561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430C3">
      <w:rPr>
        <w:sz w:val="28"/>
        <w:szCs w:val="28"/>
      </w:rPr>
      <w:t>Lesson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2179CA"/>
    <w:multiLevelType w:val="hybridMultilevel"/>
    <w:tmpl w:val="E318A05A"/>
    <w:lvl w:ilvl="0" w:tplc="10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" w15:restartNumberingAfterBreak="0">
    <w:nsid w:val="0D6D504F"/>
    <w:multiLevelType w:val="hybridMultilevel"/>
    <w:tmpl w:val="7FB497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82BEF"/>
    <w:multiLevelType w:val="hybridMultilevel"/>
    <w:tmpl w:val="45C859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345579"/>
    <w:multiLevelType w:val="hybridMultilevel"/>
    <w:tmpl w:val="933ABC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F6378"/>
    <w:multiLevelType w:val="hybridMultilevel"/>
    <w:tmpl w:val="B3E018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C6D2E"/>
    <w:multiLevelType w:val="hybridMultilevel"/>
    <w:tmpl w:val="7A5CBC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2320F0"/>
    <w:multiLevelType w:val="hybridMultilevel"/>
    <w:tmpl w:val="BD4E02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EE24D4"/>
    <w:multiLevelType w:val="hybridMultilevel"/>
    <w:tmpl w:val="1076F7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9113D4"/>
    <w:multiLevelType w:val="hybridMultilevel"/>
    <w:tmpl w:val="629A1CB6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D9E2A38"/>
    <w:multiLevelType w:val="multilevel"/>
    <w:tmpl w:val="B17C8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F5F6D79"/>
    <w:multiLevelType w:val="hybridMultilevel"/>
    <w:tmpl w:val="0DC6CC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32F5F"/>
    <w:multiLevelType w:val="hybridMultilevel"/>
    <w:tmpl w:val="78885D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8B0CF7"/>
    <w:multiLevelType w:val="hybridMultilevel"/>
    <w:tmpl w:val="3778445C"/>
    <w:lvl w:ilvl="0" w:tplc="10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3" w15:restartNumberingAfterBreak="0">
    <w:nsid w:val="4C203804"/>
    <w:multiLevelType w:val="hybridMultilevel"/>
    <w:tmpl w:val="6B7031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0E77EA"/>
    <w:multiLevelType w:val="hybridMultilevel"/>
    <w:tmpl w:val="595EC3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D05CB8"/>
    <w:multiLevelType w:val="hybridMultilevel"/>
    <w:tmpl w:val="74E04A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7F3D60"/>
    <w:multiLevelType w:val="hybridMultilevel"/>
    <w:tmpl w:val="BC6C21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314F86"/>
    <w:multiLevelType w:val="hybridMultilevel"/>
    <w:tmpl w:val="CBDE9B3A"/>
    <w:lvl w:ilvl="0" w:tplc="8BBAF050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114984"/>
    <w:multiLevelType w:val="hybridMultilevel"/>
    <w:tmpl w:val="889EA0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878E3"/>
    <w:multiLevelType w:val="hybridMultilevel"/>
    <w:tmpl w:val="D15673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5D662A"/>
    <w:multiLevelType w:val="hybridMultilevel"/>
    <w:tmpl w:val="3E5EFDEC"/>
    <w:lvl w:ilvl="0" w:tplc="837A7E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511E16"/>
    <w:multiLevelType w:val="hybridMultilevel"/>
    <w:tmpl w:val="D63079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19"/>
  </w:num>
  <w:num w:numId="4">
    <w:abstractNumId w:val="9"/>
  </w:num>
  <w:num w:numId="5">
    <w:abstractNumId w:val="0"/>
  </w:num>
  <w:num w:numId="6">
    <w:abstractNumId w:val="5"/>
  </w:num>
  <w:num w:numId="7">
    <w:abstractNumId w:val="6"/>
  </w:num>
  <w:num w:numId="8">
    <w:abstractNumId w:val="14"/>
  </w:num>
  <w:num w:numId="9">
    <w:abstractNumId w:val="1"/>
  </w:num>
  <w:num w:numId="10">
    <w:abstractNumId w:val="10"/>
  </w:num>
  <w:num w:numId="11">
    <w:abstractNumId w:val="21"/>
  </w:num>
  <w:num w:numId="12">
    <w:abstractNumId w:val="13"/>
  </w:num>
  <w:num w:numId="13">
    <w:abstractNumId w:val="16"/>
  </w:num>
  <w:num w:numId="14">
    <w:abstractNumId w:val="17"/>
  </w:num>
  <w:num w:numId="15">
    <w:abstractNumId w:val="18"/>
  </w:num>
  <w:num w:numId="16">
    <w:abstractNumId w:val="11"/>
  </w:num>
  <w:num w:numId="17">
    <w:abstractNumId w:val="7"/>
  </w:num>
  <w:num w:numId="18">
    <w:abstractNumId w:val="3"/>
  </w:num>
  <w:num w:numId="19">
    <w:abstractNumId w:val="20"/>
  </w:num>
  <w:num w:numId="20">
    <w:abstractNumId w:val="4"/>
  </w:num>
  <w:num w:numId="21">
    <w:abstractNumId w:val="8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sDAxM7SwMLUwsjRV0lEKTi0uzszPAykwrgUAUAc8xywAAAA="/>
  </w:docVars>
  <w:rsids>
    <w:rsidRoot w:val="00A6033B"/>
    <w:rsid w:val="00007C3A"/>
    <w:rsid w:val="00010BA2"/>
    <w:rsid w:val="00032947"/>
    <w:rsid w:val="00033E2E"/>
    <w:rsid w:val="0003794E"/>
    <w:rsid w:val="0005686F"/>
    <w:rsid w:val="00060C6C"/>
    <w:rsid w:val="000633A1"/>
    <w:rsid w:val="000633A9"/>
    <w:rsid w:val="0008269E"/>
    <w:rsid w:val="0008343E"/>
    <w:rsid w:val="00096CD9"/>
    <w:rsid w:val="000A5813"/>
    <w:rsid w:val="000C24FF"/>
    <w:rsid w:val="000C2A36"/>
    <w:rsid w:val="000D059B"/>
    <w:rsid w:val="0010400B"/>
    <w:rsid w:val="001164A1"/>
    <w:rsid w:val="00141B6A"/>
    <w:rsid w:val="00157BA4"/>
    <w:rsid w:val="00163331"/>
    <w:rsid w:val="001742AB"/>
    <w:rsid w:val="00186F05"/>
    <w:rsid w:val="001B242F"/>
    <w:rsid w:val="001B6524"/>
    <w:rsid w:val="001C49D7"/>
    <w:rsid w:val="001E2DEE"/>
    <w:rsid w:val="001F08C5"/>
    <w:rsid w:val="001F35CB"/>
    <w:rsid w:val="001F4242"/>
    <w:rsid w:val="00201781"/>
    <w:rsid w:val="00203182"/>
    <w:rsid w:val="0025312D"/>
    <w:rsid w:val="00257AFE"/>
    <w:rsid w:val="0026799E"/>
    <w:rsid w:val="00267ACA"/>
    <w:rsid w:val="00274B3A"/>
    <w:rsid w:val="002A643D"/>
    <w:rsid w:val="002E0420"/>
    <w:rsid w:val="003000EC"/>
    <w:rsid w:val="00304309"/>
    <w:rsid w:val="00306471"/>
    <w:rsid w:val="00324D02"/>
    <w:rsid w:val="00336E8A"/>
    <w:rsid w:val="00356147"/>
    <w:rsid w:val="0036642B"/>
    <w:rsid w:val="003715D7"/>
    <w:rsid w:val="003801CF"/>
    <w:rsid w:val="003842F4"/>
    <w:rsid w:val="00385DF4"/>
    <w:rsid w:val="003949FC"/>
    <w:rsid w:val="003C3B8F"/>
    <w:rsid w:val="003D09E6"/>
    <w:rsid w:val="00415CD7"/>
    <w:rsid w:val="00434DF8"/>
    <w:rsid w:val="00440877"/>
    <w:rsid w:val="0045539B"/>
    <w:rsid w:val="004606D0"/>
    <w:rsid w:val="00484B9F"/>
    <w:rsid w:val="0049413E"/>
    <w:rsid w:val="004A287D"/>
    <w:rsid w:val="004A6B75"/>
    <w:rsid w:val="004D4114"/>
    <w:rsid w:val="004E71BC"/>
    <w:rsid w:val="004E7238"/>
    <w:rsid w:val="005145BA"/>
    <w:rsid w:val="00517FB0"/>
    <w:rsid w:val="005321F0"/>
    <w:rsid w:val="0056302A"/>
    <w:rsid w:val="005C2B38"/>
    <w:rsid w:val="005C79F5"/>
    <w:rsid w:val="00630417"/>
    <w:rsid w:val="0063419F"/>
    <w:rsid w:val="00643AFE"/>
    <w:rsid w:val="006B3886"/>
    <w:rsid w:val="006B3E49"/>
    <w:rsid w:val="006C2636"/>
    <w:rsid w:val="006C3C8A"/>
    <w:rsid w:val="006C4016"/>
    <w:rsid w:val="006D3B4E"/>
    <w:rsid w:val="00703916"/>
    <w:rsid w:val="00712977"/>
    <w:rsid w:val="00746B86"/>
    <w:rsid w:val="00751238"/>
    <w:rsid w:val="0075399F"/>
    <w:rsid w:val="00757694"/>
    <w:rsid w:val="007617A0"/>
    <w:rsid w:val="00773650"/>
    <w:rsid w:val="00783AE6"/>
    <w:rsid w:val="007D09F6"/>
    <w:rsid w:val="007D0A8B"/>
    <w:rsid w:val="007F7835"/>
    <w:rsid w:val="00804B16"/>
    <w:rsid w:val="00807B44"/>
    <w:rsid w:val="00825A98"/>
    <w:rsid w:val="008266F1"/>
    <w:rsid w:val="00842243"/>
    <w:rsid w:val="0084346D"/>
    <w:rsid w:val="008560A1"/>
    <w:rsid w:val="00857996"/>
    <w:rsid w:val="00862223"/>
    <w:rsid w:val="008808BC"/>
    <w:rsid w:val="008974E2"/>
    <w:rsid w:val="008C7823"/>
    <w:rsid w:val="008F2675"/>
    <w:rsid w:val="008F4AC0"/>
    <w:rsid w:val="00902119"/>
    <w:rsid w:val="0091355E"/>
    <w:rsid w:val="00920725"/>
    <w:rsid w:val="009306D3"/>
    <w:rsid w:val="0093323F"/>
    <w:rsid w:val="00950EC6"/>
    <w:rsid w:val="0097306B"/>
    <w:rsid w:val="009768FA"/>
    <w:rsid w:val="00995ABC"/>
    <w:rsid w:val="00996917"/>
    <w:rsid w:val="009A16C6"/>
    <w:rsid w:val="009B1962"/>
    <w:rsid w:val="009C5770"/>
    <w:rsid w:val="00A152AD"/>
    <w:rsid w:val="00A23B44"/>
    <w:rsid w:val="00A33856"/>
    <w:rsid w:val="00A43229"/>
    <w:rsid w:val="00A6033B"/>
    <w:rsid w:val="00AA5DD2"/>
    <w:rsid w:val="00AD4200"/>
    <w:rsid w:val="00AD7A5C"/>
    <w:rsid w:val="00B0217F"/>
    <w:rsid w:val="00B1686F"/>
    <w:rsid w:val="00B27869"/>
    <w:rsid w:val="00B360FE"/>
    <w:rsid w:val="00B46795"/>
    <w:rsid w:val="00B9626A"/>
    <w:rsid w:val="00BA3E68"/>
    <w:rsid w:val="00BC01A3"/>
    <w:rsid w:val="00BC150A"/>
    <w:rsid w:val="00BD38BC"/>
    <w:rsid w:val="00BD71FD"/>
    <w:rsid w:val="00BE19F1"/>
    <w:rsid w:val="00BE46C1"/>
    <w:rsid w:val="00BE66B7"/>
    <w:rsid w:val="00C11BA4"/>
    <w:rsid w:val="00C15FC0"/>
    <w:rsid w:val="00C26D36"/>
    <w:rsid w:val="00C343E2"/>
    <w:rsid w:val="00C64C0E"/>
    <w:rsid w:val="00C704CD"/>
    <w:rsid w:val="00C76928"/>
    <w:rsid w:val="00CB08AB"/>
    <w:rsid w:val="00CF144B"/>
    <w:rsid w:val="00D11ACC"/>
    <w:rsid w:val="00D3697B"/>
    <w:rsid w:val="00D43F92"/>
    <w:rsid w:val="00D56CA7"/>
    <w:rsid w:val="00D77961"/>
    <w:rsid w:val="00D94BE3"/>
    <w:rsid w:val="00DC25F4"/>
    <w:rsid w:val="00DE000B"/>
    <w:rsid w:val="00DE369F"/>
    <w:rsid w:val="00DE5298"/>
    <w:rsid w:val="00E321B4"/>
    <w:rsid w:val="00E47DBE"/>
    <w:rsid w:val="00E54972"/>
    <w:rsid w:val="00E56B14"/>
    <w:rsid w:val="00E611F6"/>
    <w:rsid w:val="00E663A7"/>
    <w:rsid w:val="00EB0C61"/>
    <w:rsid w:val="00EB1F6C"/>
    <w:rsid w:val="00EB1F77"/>
    <w:rsid w:val="00F11558"/>
    <w:rsid w:val="00F178AF"/>
    <w:rsid w:val="00F40602"/>
    <w:rsid w:val="00F430C3"/>
    <w:rsid w:val="00F63391"/>
    <w:rsid w:val="00F6378F"/>
    <w:rsid w:val="00F658AF"/>
    <w:rsid w:val="00FC1A97"/>
    <w:rsid w:val="00FC4D2F"/>
    <w:rsid w:val="00FD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110C7"/>
  <w15:chartTrackingRefBased/>
  <w15:docId w15:val="{A591BDE3-04F9-41AE-AF13-49E32849E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3B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43E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658A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56C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D56CA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C5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5770"/>
  </w:style>
  <w:style w:type="paragraph" w:styleId="Footer">
    <w:name w:val="footer"/>
    <w:basedOn w:val="Normal"/>
    <w:link w:val="FooterChar"/>
    <w:uiPriority w:val="99"/>
    <w:unhideWhenUsed/>
    <w:rsid w:val="009C5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5770"/>
  </w:style>
  <w:style w:type="paragraph" w:styleId="NoSpacing">
    <w:name w:val="No Spacing"/>
    <w:uiPriority w:val="1"/>
    <w:qFormat/>
    <w:rsid w:val="0084346D"/>
    <w:pPr>
      <w:spacing w:after="0" w:line="240" w:lineRule="auto"/>
    </w:pPr>
  </w:style>
  <w:style w:type="table" w:styleId="TableGrid">
    <w:name w:val="Table Grid"/>
    <w:basedOn w:val="TableNormal"/>
    <w:uiPriority w:val="39"/>
    <w:rsid w:val="008434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4346D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table" w:styleId="ListTable4-Accent5">
    <w:name w:val="List Table 4 Accent 5"/>
    <w:basedOn w:val="TableNormal"/>
    <w:uiPriority w:val="49"/>
    <w:rsid w:val="0020318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1Light-Accent1">
    <w:name w:val="Grid Table 1 Light Accent 1"/>
    <w:basedOn w:val="TableNormal"/>
    <w:uiPriority w:val="46"/>
    <w:rsid w:val="00F40602"/>
    <w:pPr>
      <w:spacing w:after="0" w:line="240" w:lineRule="auto"/>
    </w:pPr>
    <w:tblPr>
      <w:tblStyleRowBandSize w:val="1"/>
      <w:tblStyleColBandSize w:val="1"/>
      <w:tblBorders>
        <w:top w:val="single" w:sz="12" w:space="0" w:color="0070C0"/>
        <w:left w:val="single" w:sz="12" w:space="0" w:color="0070C0"/>
        <w:bottom w:val="single" w:sz="12" w:space="0" w:color="0070C0"/>
        <w:right w:val="single" w:sz="12" w:space="0" w:color="0070C0"/>
        <w:insideH w:val="single" w:sz="12" w:space="0" w:color="0070C0"/>
        <w:insideV w:val="single" w:sz="12" w:space="0" w:color="0070C0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68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f2ef2b6bf4346d0a9a60e9784f95a0d xmlns="29beacfe-a767-471d-b72b-a6c9662a3841">
      <Terms xmlns="http://schemas.microsoft.com/office/infopath/2007/PartnerControls"/>
    </if2ef2b6bf4346d0a9a60e9784f95a0d>
    <i09ce8ea77e04d5b937fa0a29b257c75 xmlns="29beacfe-a767-471d-b72b-a6c9662a3841">
      <Terms xmlns="http://schemas.microsoft.com/office/infopath/2007/PartnerControls"/>
    </i09ce8ea77e04d5b937fa0a29b257c75>
    <c816cc0c51d043a4907164997a81cf13 xmlns="29beacfe-a767-471d-b72b-a6c9662a3841">
      <Terms xmlns="http://schemas.microsoft.com/office/infopath/2007/PartnerControls"/>
    </c816cc0c51d043a4907164997a81cf13>
    <b84c496a5d0b4e848eae240e679f45e7 xmlns="29beacfe-a767-471d-b72b-a6c9662a38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 Works</TermName>
          <TermId xmlns="http://schemas.microsoft.com/office/infopath/2007/PartnerControls">f5ff1673-8fe8-47a7-8483-175fe86087e7</TermId>
        </TermInfo>
      </Terms>
    </b84c496a5d0b4e848eae240e679f45e7>
    <i7c7954a6da6485baed72bf62adc9a98 xmlns="29beacfe-a767-471d-b72b-a6c9662a3841">
      <Terms xmlns="http://schemas.microsoft.com/office/infopath/2007/PartnerControls"/>
    </i7c7954a6da6485baed72bf62adc9a98>
    <oaba50052a024fb29595ecca5fbbaa4e xmlns="29beacfe-a767-471d-b72b-a6c9662a38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Operations Support</TermName>
          <TermId xmlns="http://schemas.microsoft.com/office/infopath/2007/PartnerControls">e6b69cdb-98f8-49cb-ba36-acc555212616</TermId>
        </TermInfo>
      </Terms>
    </oaba50052a024fb29595ecca5fbbaa4e>
    <SIZAAuthor xmlns="29beacfe-a767-471d-b72b-a6c9662a3841">
      <UserInfo>
        <DisplayName/>
        <AccountId xsi:nil="true"/>
        <AccountType/>
      </UserInfo>
    </SIZAAuthor>
    <SIZADate xmlns="29beacfe-a767-471d-b72b-a6c9662a3841" xsi:nil="true"/>
    <SIZASubject xmlns="29beacfe-a767-471d-b72b-a6c9662a3841" xsi:nil="true"/>
    <leed0c44d2ac42d791805961a1e6b6e0 xmlns="29beacfe-a767-471d-b72b-a6c9662a3841">
      <Terms xmlns="http://schemas.microsoft.com/office/infopath/2007/PartnerControls"/>
    </leed0c44d2ac42d791805961a1e6b6e0>
    <TaxCatchAll xmlns="29beacfe-a767-471d-b72b-a6c9662a3841">
      <Value>3</Value>
      <Value>2</Value>
      <Value>1</Value>
    </TaxCatchAll>
    <d4d6d7f2852d41a09afacf0336fedee9 xmlns="29beacfe-a767-471d-b72b-a6c9662a38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 Programs and Services</TermName>
          <TermId xmlns="http://schemas.microsoft.com/office/infopath/2007/PartnerControls">977f2d39-2813-4a41-a3fc-e2850c4e5406</TermId>
        </TermInfo>
      </Terms>
    </d4d6d7f2852d41a09afacf0336fedee9>
    <SIZARecordsEventDate xmlns="29beacfe-a767-471d-b72b-a6c9662a3841" xsi:nil="true"/>
    <_dlc_DocId xmlns="29beacfe-a767-471d-b72b-a6c9662a3841">TPV3AHSAUMYJ-585810938-672</_dlc_DocId>
    <_dlc_DocIdUrl xmlns="29beacfe-a767-471d-b72b-a6c9662a3841">
      <Url>https://peelregionca.sharepoint.com/teams/A79/_layouts/15/DocIdRedir.aspx?ID=TPV3AHSAUMYJ-585810938-672</Url>
      <Description>TPV3AHSAUMYJ-585810938-672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ROP Word" ma:contentTypeID="0x0101006450AF52053E4366878046AAF3AB30AB0054EC6705BD2EA64F8AE8D5E1A937103C" ma:contentTypeVersion="33" ma:contentTypeDescription="Basis of all company word documents." ma:contentTypeScope="" ma:versionID="3167b7a46bf1060f386b73641fc6d2a6">
  <xsd:schema xmlns:xsd="http://www.w3.org/2001/XMLSchema" xmlns:xs="http://www.w3.org/2001/XMLSchema" xmlns:p="http://schemas.microsoft.com/office/2006/metadata/properties" xmlns:ns2="29beacfe-a767-471d-b72b-a6c9662a3841" xmlns:ns3="26d78b18-8483-43dd-b19b-a7bf4850614a" targetNamespace="http://schemas.microsoft.com/office/2006/metadata/properties" ma:root="true" ma:fieldsID="64ac0f8df53d4c3d6817afd4e5e6f2db" ns2:_="" ns3:_="">
    <xsd:import namespace="29beacfe-a767-471d-b72b-a6c9662a3841"/>
    <xsd:import namespace="26d78b18-8483-43dd-b19b-a7bf485061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b84c496a5d0b4e848eae240e679f45e7" minOccurs="0"/>
                <xsd:element ref="ns2:TaxCatchAll" minOccurs="0"/>
                <xsd:element ref="ns2:TaxCatchAllLabel" minOccurs="0"/>
                <xsd:element ref="ns2:oaba50052a024fb29595ecca5fbbaa4e" minOccurs="0"/>
                <xsd:element ref="ns2:d4d6d7f2852d41a09afacf0336fedee9" minOccurs="0"/>
                <xsd:element ref="ns2:if2ef2b6bf4346d0a9a60e9784f95a0d" minOccurs="0"/>
                <xsd:element ref="ns2:i7c7954a6da6485baed72bf62adc9a98" minOccurs="0"/>
                <xsd:element ref="ns2:i09ce8ea77e04d5b937fa0a29b257c75" minOccurs="0"/>
                <xsd:element ref="ns2:SIZADate" minOccurs="0"/>
                <xsd:element ref="ns2:SIZASubject" minOccurs="0"/>
                <xsd:element ref="ns2:SIZAAuthor" minOccurs="0"/>
                <xsd:element ref="ns2:c816cc0c51d043a4907164997a81cf13" minOccurs="0"/>
                <xsd:element ref="ns2:leed0c44d2ac42d791805961a1e6b6e0" minOccurs="0"/>
                <xsd:element ref="ns2:SIZARecordsEventDate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beacfe-a767-471d-b72b-a6c9662a384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b84c496a5d0b4e848eae240e679f45e7" ma:index="11" nillable="true" ma:taxonomy="true" ma:internalName="b84c496a5d0b4e848eae240e679f45e7" ma:taxonomyFieldName="SIZADepartment" ma:displayName="Department" ma:default="1;#Public Works|f5ff1673-8fe8-47a7-8483-175fe86087e7" ma:fieldId="{b84c496a-5d0b-4e84-8eae-240e679f45e7}" ma:sspId="fa93b17b-eca5-4df2-9431-61ba77a6f1f7" ma:termSetId="60320ae7-a7b2-4969-932f-f2bb791727f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564c78d1-d321-483f-a60b-a19e15ef91db}" ma:internalName="TaxCatchAll" ma:showField="CatchAllData" ma:web="29beacfe-a767-471d-b72b-a6c9662a3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564c78d1-d321-483f-a60b-a19e15ef91db}" ma:internalName="TaxCatchAllLabel" ma:readOnly="true" ma:showField="CatchAllDataLabel" ma:web="29beacfe-a767-471d-b72b-a6c9662a3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aba50052a024fb29595ecca5fbbaa4e" ma:index="15" nillable="true" ma:taxonomy="true" ma:internalName="oaba50052a024fb29595ecca5fbbaa4e" ma:taxonomyFieldName="SIZADivision" ma:displayName="Division" ma:default="2;#Operations Support|e6b69cdb-98f8-49cb-ba36-acc555212616" ma:fieldId="{8aba5005-2a02-4fb2-9595-ecca5fbbaa4e}" ma:sspId="fa93b17b-eca5-4df2-9431-61ba77a6f1f7" ma:termSetId="b837b880-3aa0-41f7-886b-2a1389d416d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4d6d7f2852d41a09afacf0336fedee9" ma:index="17" nillable="true" ma:taxonomy="true" ma:internalName="d4d6d7f2852d41a09afacf0336fedee9" ma:taxonomyFieldName="SIZASection" ma:displayName="Section" ma:default="3;#Education Programs and Services|977f2d39-2813-4a41-a3fc-e2850c4e5406" ma:fieldId="{d4d6d7f2-852d-41a0-9afa-cf0336fedee9}" ma:sspId="fa93b17b-eca5-4df2-9431-61ba77a6f1f7" ma:termSetId="11c1e720-e982-466a-aacd-09d4c23fd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f2ef2b6bf4346d0a9a60e9784f95a0d" ma:index="19" nillable="true" ma:taxonomy="true" ma:internalName="if2ef2b6bf4346d0a9a60e9784f95a0d" ma:taxonomyFieldName="SIZAService" ma:displayName="Service" ma:readOnly="false" ma:fieldId="{2f2ef2b6-bf43-46d0-a9a6-0e9784f95a0d}" ma:sspId="fa93b17b-eca5-4df2-9431-61ba77a6f1f7" ma:termSetId="b77d1e8a-5db7-483c-9b23-740035cc05a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7c7954a6da6485baed72bf62adc9a98" ma:index="21" nillable="true" ma:taxonomy="true" ma:internalName="i7c7954a6da6485baed72bf62adc9a98" ma:taxonomyFieldName="SIZADocumentType" ma:displayName="Document Type" ma:readOnly="false" ma:fieldId="{27c7954a-6da6-485b-aed7-2bf62adc9a98}" ma:sspId="fa93b17b-eca5-4df2-9431-61ba77a6f1f7" ma:termSetId="a30e0fc5-ef8a-411d-ac18-85e301421e7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09ce8ea77e04d5b937fa0a29b257c75" ma:index="23" nillable="true" ma:taxonomy="true" ma:internalName="i09ce8ea77e04d5b937fa0a29b257c75" ma:taxonomyFieldName="SIZADocumentSubType" ma:displayName="Document SubType" ma:readOnly="false" ma:fieldId="{209ce8ea-77e0-4d5b-937f-a0a29b257c75}" ma:sspId="fa93b17b-eca5-4df2-9431-61ba77a6f1f7" ma:termSetId="9ba2e993-e3a4-40d4-af48-5ac0b9f0db0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IZADate" ma:index="25" nillable="true" ma:displayName="Date" ma:description="The date of the document." ma:internalName="SIZADate" ma:readOnly="false">
      <xsd:simpleType>
        <xsd:restriction base="dms:DateTime"/>
      </xsd:simpleType>
    </xsd:element>
    <xsd:element name="SIZASubject" ma:index="26" nillable="true" ma:displayName="Subject" ma:description="The subject of the document." ma:internalName="SIZASubject" ma:readOnly="false">
      <xsd:simpleType>
        <xsd:restriction base="dms:Text"/>
      </xsd:simpleType>
    </xsd:element>
    <xsd:element name="SIZAAuthor" ma:index="27" nillable="true" ma:displayName="Author" ma:description="The author of the document." ma:internalName="SIZA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816cc0c51d043a4907164997a81cf13" ma:index="28" nillable="true" ma:taxonomy="true" ma:internalName="c816cc0c51d043a4907164997a81cf13" ma:taxonomyFieldName="SIZAKeywords" ma:displayName="Additional Tags" ma:readOnly="false" ma:fieldId="{c816cc0c-51d0-43a4-9071-64997a81cf13}" ma:sspId="fa93b17b-eca5-4df2-9431-61ba77a6f1f7" ma:termSetId="c9229c1c-9cd4-4e27-a7aa-176e35bc250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ed0c44d2ac42d791805961a1e6b6e0" ma:index="30" nillable="true" ma:taxonomy="true" ma:internalName="leed0c44d2ac42d791805961a1e6b6e0" ma:taxonomyFieldName="SIZARecordClassification" ma:displayName="Records Classification" ma:readOnly="false" ma:fieldId="{5eed0c44-d2ac-42d7-9180-5961a1e6b6e0}" ma:sspId="fa93b17b-eca5-4df2-9431-61ba77a6f1f7" ma:termSetId="4de2fedc-4bea-4300-87fb-a9dd50186f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IZARecordsEventDate" ma:index="32" nillable="true" ma:displayName="Records Event Date" ma:description="Records Event Date" ma:internalName="SIZARecordsEventDate" ma:readOnly="false">
      <xsd:simpleType>
        <xsd:restriction base="dms:DateTime"/>
      </xsd:simpleType>
    </xsd:element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78b18-8483-43dd-b19b-a7bf485061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9" nillable="true" ma:displayName="Tags" ma:internalName="MediaServiceAutoTags" ma:readOnly="true">
      <xsd:simpleType>
        <xsd:restriction base="dms:Text"/>
      </xsd:simpleType>
    </xsd:element>
    <xsd:element name="MediaServiceGenerationTime" ma:index="4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3" nillable="true" ma:displayName="Location" ma:internalName="MediaServiceLocation" ma:readOnly="true">
      <xsd:simpleType>
        <xsd:restriction base="dms:Text"/>
      </xsd:simpleType>
    </xsd:element>
    <xsd:element name="MediaServiceOCR" ma:index="4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5F0174-BC1C-4BBD-82E2-29F36BF426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CD7D5F-60CD-4ECC-A73B-4E2A3A24F9F9}">
  <ds:schemaRefs>
    <ds:schemaRef ds:uri="http://schemas.microsoft.com/office/2006/metadata/properties"/>
    <ds:schemaRef ds:uri="26d78b18-8483-43dd-b19b-a7bf4850614a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29beacfe-a767-471d-b72b-a6c9662a3841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4410D62A-42C5-465A-83A6-A41DD3EFE65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5436795-618F-4415-A0A4-F45B65CF80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beacfe-a767-471d-b72b-a6c9662a3841"/>
    <ds:schemaRef ds:uri="26d78b18-8483-43dd-b19b-a7bf485061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1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old, Lara</dc:creator>
  <cp:keywords/>
  <dc:description/>
  <cp:lastModifiedBy>Woldemichael, Selina</cp:lastModifiedBy>
  <cp:revision>103</cp:revision>
  <dcterms:created xsi:type="dcterms:W3CDTF">2020-10-15T23:31:00Z</dcterms:created>
  <dcterms:modified xsi:type="dcterms:W3CDTF">2021-06-04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50AF52053E4366878046AAF3AB30AB0054EC6705BD2EA64F8AE8D5E1A937103C</vt:lpwstr>
  </property>
  <property fmtid="{D5CDD505-2E9C-101B-9397-08002B2CF9AE}" pid="3" name="SIZADivision">
    <vt:lpwstr>2;#Operations Support|e6b69cdb-98f8-49cb-ba36-acc555212616</vt:lpwstr>
  </property>
  <property fmtid="{D5CDD505-2E9C-101B-9397-08002B2CF9AE}" pid="4" name="SIZASection">
    <vt:lpwstr>3;#Education Programs and Services|977f2d39-2813-4a41-a3fc-e2850c4e5406</vt:lpwstr>
  </property>
  <property fmtid="{D5CDD505-2E9C-101B-9397-08002B2CF9AE}" pid="5" name="SIZADepartment">
    <vt:lpwstr>1;#Public Works|f5ff1673-8fe8-47a7-8483-175fe86087e7</vt:lpwstr>
  </property>
  <property fmtid="{D5CDD505-2E9C-101B-9397-08002B2CF9AE}" pid="6" name="_dlc_DocIdItemGuid">
    <vt:lpwstr>c16178fd-62bf-45c8-afdd-17cd256f7d5f</vt:lpwstr>
  </property>
  <property fmtid="{D5CDD505-2E9C-101B-9397-08002B2CF9AE}" pid="7" name="SIZAService">
    <vt:lpwstr/>
  </property>
  <property fmtid="{D5CDD505-2E9C-101B-9397-08002B2CF9AE}" pid="8" name="SIZADocumentType">
    <vt:lpwstr/>
  </property>
  <property fmtid="{D5CDD505-2E9C-101B-9397-08002B2CF9AE}" pid="9" name="SIZARecordClassification">
    <vt:lpwstr/>
  </property>
  <property fmtid="{D5CDD505-2E9C-101B-9397-08002B2CF9AE}" pid="10" name="SIZADocumentSubType">
    <vt:lpwstr/>
  </property>
  <property fmtid="{D5CDD505-2E9C-101B-9397-08002B2CF9AE}" pid="11" name="SIZAKeywords">
    <vt:lpwstr/>
  </property>
</Properties>
</file>